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3</w:t>
      </w:r>
      <w:r>
        <w:t xml:space="preserve"> </w:t>
      </w:r>
      <w:r>
        <w:t xml:space="preserve">เม.ย.</w:t>
      </w:r>
      <w:r>
        <w:t xml:space="preserve"> </w:t>
      </w:r>
      <w:r>
        <w:t xml:space="preserve">63)</w:t>
      </w:r>
    </w:p>
    <w:p>
      <w:pPr>
        <w:pStyle w:val="Date"/>
      </w:pPr>
      <w:r>
        <w:t xml:space="preserve">วันพฤหัสบดีที่</w:t>
      </w:r>
      <w:r>
        <w:t xml:space="preserve"> </w:t>
      </w:r>
      <w:r>
        <w:t xml:space="preserve">23</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คุณณัฐภาณุ) สวัสดีครับ ยินดีเข้าสู่การแถลงข่าวศูนย์บริหารสถานการณ์ COVID-19 หรือ ศบค. ประจำวันที่ 23 เมษายน 2563 เช่นเคยครับ เริ่มต้นช่วงแรกด้วยประเด็น โฆษก ศบค. นายแพทย์ทวีศิลป์ วิษณุโยธิน เรียนเชิญคุณหมอครับ</w:t>
      </w:r>
    </w:p>
    <w:p>
      <w:pPr>
        <w:pStyle w:val="BodyText"/>
      </w:pPr>
      <w:r>
        <w:t xml:space="preserve">(นายแพทย์ ทวีศิลป์) กราบสวัสดีครับ พี่น้องประชาชน ผม นายแพทย์ทวีศิลป์ วิษณุโยธิน มารายงานตัวในฐานะโฆษก ศบค. เพื่อรายงานสถานการณ์ ประจำวันที่ 23 เมษายน 2563 ครับ ท่านผู้ชมครับ เรื่องของหน้ากาก กลายเป็นเรื่องแฟชั่นสำหรับหน่วยงาน สำหรับทุก ๆ คน แม้กระทั่งส่วนตัวตอนนี้เห็นหลาย ๆ คนพยายามสร้างสรรค์สิ่งต่าง ๆ ทั้งไอเดีย ทั้งอะไรทั้งหลายอยู่ที่หน้ากากนะครับ ก็ถือว่าเป็นการที่เรามีภาพปกติใหม่ของสังคม ที่เรียกว่าเป็นหน้ากากผ้าหรือหน้ากากอนามัยก็ทำให้เราเห็นสีสันกันมากมาย ก็ยินดีแล้วก็อยากจะให้เห็นภาพนี้กลายเป็นเรื่องปกติ แล้วก็เป็นทุก ๆ คนต้องใช้ ครับมาที่รายงานสถานการณ์ประจำวันนี้นะครับ ผ้าหรือหน้ากากอนามัย อยู่ที่ 13 ราย ซึ่งเป็นเคสใหม่ ซึ่งเป็นรายใหม่ ที่ทำให้ผู้ป่วยยืนยันสะสมตอนนี้อยู่ที่ 2,839 นะครับ วันนี้หายป่วยไปเพิ่มขึ้นอีก 78 คนนะครับ รวมเป็น 2,430 และเสียชีวิตเพิ่มขึ้นอีก 1 คน ซึ่งมีรายละเอียดดังต่อไปนี้ เป็นรายที่ 50 เป็นผู้ป่วยหญิงไทยอายุ 78 ปี โรคประจำตัว คือ โรคหลอดเลือดสมอง ได้เข้ารับการรักษาโรงพยาบาลแห่งหนึ่งในกรุงเทพมหานคร เมื่อวันที่ 21 มีนาคม ด้วยอาการทางเดินปัสสาวะอักเสบ แล้วก็มาวันที่ 20 มีนาคม และปอดบวมจึงเก็บตัวอย่างส่งตรวจหาเชื้อ ผลการตรวจยันยืนเป็นผู้ป่วย COVID-19 เมื่อวันที่ 5 เมษายน ต่อมาอาการก็แย่ลงและเสียชีวิตในวันที่ 21 เมษายน ด้วยสาเหตุที่มีการติดเชื้อในกระแสเลือด และภาวะหายใจล้มเหลว ขอแสดงความเสียใจกับทางครอบครัวด้วยนะครับ นี่คือสิ่งที่เราจะต้องมารายงานเป็นประจำนะครับ 50 ราย สำหรับผู้ป่วยที่เสียชีวิตไป ก็เป็นบทเรียนอันมีค่าของพวกเรา ทุก ๆ คนที่ต้องมาเรียนรู้โรคนี้ ซึ่งเรารู้จักเขาประมาณไม่ถึง 4 เดือนนี้ ก็ทำให้มีการเขาเรียกว่า ล้มป่วยกันไป 2 ล้านกว่าคนทั่วโลกแล้วนะครับ ตอนนี้ในประเทศไทยเราก็ยังเป็นภาพของแผนภูมิที่ให้เห็น คนกลุ่มใหญ่ที่เสียชีวิต ก็จะเป็นคนที่มากกว่าอายุ 60 ปี ส่วนกลุ่มคนที่ติดเชื้อ มากที่สุด กลับกลายเป็นคนกลุ่มวัยหนุ่มสาว วัยทำงาน ซึ่งเราเน้นย้ำมาตลอดนะครับ ซึ่งตรงนี้คนกลุ่มที่ติดเชื้อมากที่สุด ไม่ได้เป็นคนที่เสียชีวติมากที่สุด คนที่ติดเชื้อน้อยที่สุด กลับกลายเป็นผู้ที่เสียชีวิตมาก ซึ่งอันนี้เป็นโรคที่เราจะได้เรียนรู้จากเขา ต้องมาเรียนรู้ร่วมกัน มาดูในภาพของระยะเวลาที่ทอดมานะครับ ตั้งแต่ 17 มีนาคมนะครับ มาถึงปัจจุบันนี้ เห็นเป็นกราฟที่ด้านนี้ ก็จะเห็นว่าสีแดง ๆ ก็เป็นการที่เราทำหน้าที่ของเรากันได้อย่างดีนะครับ ก็เดือนนี้เข้าเดือนที่ 4 ถ้าบอกว่าเป็นมวย มี 12 ยก ถ้าตามทฤษฎีหลายคนบอกว่า อาจจะต้องยาวนานเป็นปี นี่ก็เข้ายกที่ 4 เองนะครับ ซึ่งเราจะต้องมีการเก็บคะแนนอย่างนี้ไปเรื่อย ๆ การที่เราได้ 13 ราย ณ วันนี้ จากที่เคยสูงสุด 188 ราย ในช่วงของประมาณวันที่ 22 มีนาคมนะครับ ตอนนี้เราทำคะแนนได้อย่างดี แต่คะแนนนี้จะต้องทำคะแนนไปทุกยกอีกยาว เพราะฉะนั้นอย่างที่บอกกันการ์ดอย่าตก ถ้าตกแม้แต่นิดเดียวนะครับ มีบางประเทศ knock ไปแล้วนะครับตอนนี้ ตัวเลขพุ่งขึ้นไปทะยานขึ้นไปเป็นหลักพัน และจะขึ้นเป็นหลักหมื่นเร็ว ๆ นี้ ประเทศที่เราเอ่ยนามกันไปก่อนหน้านี้มีหลากหลายประเทศ ก็จะได้เห็นกันต่อไป ในวันนี้ก็จะเห็นเส้นสีฟ้าว่า ผู้ป่วยที่รักษาอยู่ ตอนนี้ตัวเลขก็ลดลง กราฟอย่างนี้นะครับ ที่ต้องการนะครับ เพราะว่าจะต้องใช้ปริมาณทรัพยากรในโรงพยาบาลน้อยลง ซึ่งเราก็จะเหลือพื้นที่เตียง พื้นที่ในการที่จะทำให้บุคลากรทางการแพทย์เราได้พักบ้างนะครับ ตอนนี้ 359 รายที่นอนอยู่ รักษาอยู่ในโรงพยาบาล ตอนนี้กลับบ้านแล้ว 2,430 นะครับ ก็ 68 จังหวัดที่มีรายงานอยู่ตรงนี้ สำหรับ 13 ราย เป็นอย่างไรบ้าง ก็พบว่า 10 ราย เป็นผู้ป่วยรายใหม่ ที่เกิดขึ้นจากระบบเฝ้าระวัง และระบบบริการนะครับ ก็พบว่าใน 5 รายนี้ ก็พบกับผู้ป่วยรายก่อนหน้านี้ก็คือ กรุงเทพฯ ชลบุรี สงขลา ชุมพร แล้วก็มีอีกกลุ่มหนึ่ง ก็คือเป็นกลุ่มที่กลับมาจากต่างประเทศ กลุ่มของห้างสรรพสินค้า เป็นกลุ่มที่อยู่ในอาชีพเสี่ยง แล้วก็มีรายหนึ่งนะครับ ที่เป็น 2.4 คือตรวจก่อนทำหัตถการ ซึ่งอันนี้เกิดขึ้นในโรงพยาบาล เป็นวิธีการของการ Active Case Finding แบบหนึ่ง ตอนนี้หลายคนบอกว่า เป็นเพราะตรวจน้อยหรือเปล่า ถึงได้เจอเคสน้อย จริง ๆ แล้วอาจจะเดินปะปนอยู่กับพวกเราอย่างมากมายนะครับ หลายโรงพยาบาลเริ่มมีการตรวจเพิ่มขึ้นในกลุ่มที่มีความเสี่ยง อย่างก่อนจะทำหัตถกรรม หมายถึงว่า ผู้ป่วยก่อนที่จะเข้ารับการผ่าตัด ซึ่งเป็นเคสที่นัดไว้ เขาก็มีการสแกนหาผู้ป่วยโดยการทำตรวจในสารคัดหลั่งจากโพรงจมูกออกมา อันนี้ก็เจอ 1 รายนะครับ แล้วก็ไปทำที่ภูเก็ต Active Case Finding ใช้ภาษาอังกฤษนี้ ก็คือเป็นการค้นหาเชิงรุก ที่อยู่ในจังหวัดภูเก็ต อย่างที่เคยนำเรียนนะครับ ว่าเราก็จะเจาะลงไปในเฉพาะบางกลุ่ม แล้วก็ตรวจครอบคลุมในเฉพาะกลุ่มที่เราสงสัยนะครับ ก็ไปเจอครั้งนี้ ทางภูเก็ตเลือกที่จะไปหาเคสที่เดินเข้าไปที่ร้านขายยา และคลินิก ตรวจก็มา แสดงว่าเขาต้องมีอาการเจ็บป่วย ก็เลยเดินเข้าไปที่ร้ายขายยา หรือเดินไปหาหมอที่คลินิก เอาคนกลุ่มนี้มา เจอเข้ามาเพิ่มได้อีก 3 คนครับ นี้คือความสามารถทางการแพทย์ ของบุคลากรทางการแพทย์ที่ภูเก็ต ที่พยายามที่จะไปหาเคสขึ้นมา เพื่อไม่ให้พวกเขาไปเป็นพาหะนำโรค แล้วก็นำโรคไปขยายกว่านี้นะครับ ของเมื่อวานนี้จาก State Quarantine หรือสถานที่กักกันที่รัฐจัดให้ไม่มีนะครับ รวมแล้ว 13 รายครับ มาดูการกระจายแต่ละจังหวัดที่เกิดขึ้นจาก 13 คนนี้ ว่าอยู่ที่ไหนบ้างนะครับ กรุงเทพมหานครยังเป็นอันดับ 1 4 ราย ภูเก็ต 4 ชลบุรี 1 สงขลา 1 ชุมพร 1 ปทุมธานี 1 แล้วก็นครปฐม 1 นี่คือสิ่งที่เราได้รายงานเป็นประจำ มาดูการกระจายโดยสัดส่วน ของทางจำนวนของการกระจายสะสมนะครับ ผู้ป่วยยันยันสะสมกับจำนวนอัตราป่วยกับประชากรในพื้นที่ เอาซ้ายมือก่อนนะครับ ตอนนี้กรุงเทพมหานคร 1,454 ไม่รวม State Quarantine และแยก State Quarantine คือ 3 คนนะครับ ภูเก็ตรองลงมา 197 นนทบุรี 152 นะครับ สมุทรปราการ 109 ยะลา มี State Quarantine แยกออกมา 8 คน แล้วก็เป็นของเขาอีก 95 คน ซึ่งเป็นตัวเลขที่ตอนนี้ก็ยอมรับกันมากขึ้นนะครับ มาดูทางขวามือที่ป้ายสีเหลือง ๆ เอาไว้นี่ ก็คือที่มี State Quarantine คือเขาทำหน้าที่อีกหน้าที่หนึ่งในการดูแลคนที่กลับมาจากต่างประเทศ อันนี้เป็นความเสียสละของจังหวัดนั้น ๆ ต้องขอขอบพระคุณนะครับ กรุงเทพมหานคร อันนี้มีไม่ค่อยมากนะครับ แค่ 3 ราย ก็เลยทำให้ตัวเลขไม่แตกต่างกัน อย่างที่เราบอกนะครับ จะมีความต่างกันอยู่ข้างล่างครับ สงขลานะครับ สตูลอย่างนี้ แล้วก็ ยะลา อย่างนี้ จะมีความแตกต่างกัน ที่ถ้าไม่รวม State Quarantine ก็จะทำให้จำนวนคนป่วยต่อแสนประชากรของเขาก็ลดลงนะครับ ในทางด้านสถิติที่เราอยากจะให้ทุก ๆ จังหวัดใช้ตัวเลขต่าง ๆ เหล่านี้ เอาไปดูแลคนในจังหวัดของท่าน ก็ต้องขอขอบพระคุณ มาดูการวิเคราะห์ครั้งนี้ ทางกรมควบคุมโรค โดยทางกองระบาดวิทยา ก็ได้นำเสนอชุดข้อมูลตัวเลขขึ้นมาให้เห็นนะครับ ว่าในแต่ละจังหวัดนี่ มีการปลอดโรค ผมใช้คำนี้ถูกหรือเปล่าก็ไม่แน่ใจ อาจจะถูก คือไม่มีรายงานเลยครับ สีเขียวไม่มีรายงานผู้ป่วยมาก่อนเลย อันนี้ 9 จังหวัดเหมือนเดิม ถ้าไม่มีรายงานในช่วง 28 วันที่ผ่านมาก็ดี อีก 9 จังหวัดนะครับ เป็นสีเขียว ๆ อ่อน ๆ นี่นะครับ กระจายไปหลายพื้นที่ แล้วถ้าไม่มีรายงานเลย ในช่วง 14-28 วัน ที่ผ่านมา อันนี้เยอะขึ้นมาหน่อยครับ 32 จังหวัด มีรายงานในผู้ป่วยในช่วงของ 7-14 วันที่ผ่านมา 13 จังหวัด และมีรายงานในช่วง 7 วันที่ผ่านมาอีก 14 จังหวัด 2 อันล่าง หมายถึง สีเขียวแก่และเขียวอ่อน อันนี้ดีครับ แต่ 3 อันบน นะครับ สีเหลือง สีส้ม สีแดง อันนี้ยังไม่ค่อยจะดีเท่าไรนัก ยังต้องมาช่วยกันให้ลดจำนวนลงนะครับ คราวนี้มีผู้ป่วยที่เข้าเกณฑ์สอบสวนโรค หรือจังหวัดที่มี PUI คำว่า PUI คือผู้ป่วยเข้าเกณฑ์สอบสวนโรค สะสมมากกว่า 1,000 ราย มีจังหวัดไหนบ้างนะครับ ก็เอามาให้ดู กรุงเทพมหานครนี่ 10,942 รายนะครับ นนทบุรี ยะลาก่อนครับ ยะลา 4,060 ราย นนทบุรี 3,578 ราย ชลบุรี 1,844 ราย ภูเก็ต 2,136 ราย และสมุทรปราการ 1,285 ราย มีคนถามผมครับว่า PUI PUI คืออะไร PUI ก็คือผู้ป่วยที่มีไข้ มีอาการไอ มีน้ำมูกมีอะไรทั้งหลายรวม ๆ อะไรครับ เอามาก่อน เราเรียกกลุ่มนี้ว่า PUI อาจจะเป็นไข้หวัดใหญ่ก็ได้ อาจจะเป็นไข้หวัดธรรมดาก็ได้ อาจจะเป็นไข้เลือดออกก็ได้ สมมตินะครับ คล้าย ๆ กันอย่างนี้ พออันนี้เข้ามา เสร็จแล้วค่อยไปตรวจ ด้วยวิธีการที่เรียกว่า PCR หรือตรวจสารคัดหลั่งในโพรงจมูก แล้วค่อยแยกออกมา มีความสำคัญที่เราจะต้องเอามาเทียบเคียง เอามารายงานอยู่เสมอ แสดงว่าระบบตรวจสอบของคนที่ขาเข้ามามีจำนวนเยอะ ถึงแม้จะมาตรวจเจอของเราแค่ 2,000 กว่าราย แต่ขาเข้ามาเรายืนยันว่า มีจำนวนเยอะที่เราพยายามที่จะตรวจให้ได้มากที่สุด ตอนนี้อย่างที่บอกเข้าถึงแล็บนี่เมื่อประมาณสักสัปดาห์ก่อน สัปดาห์นี้ 140,000 กว่า ซึ่งตอนนี้น่าจะเพิ่มไปมากกว่านั้น ก็ยืนยันว่าตอนนี้เราต้องการที่จะขยายคนที่ได้รับสิทธิในการตรวจให้มากขึ้น ก็ยืนยันว่าเป็นสิ่งที่เราจะต้อง ถ้าใช้สมัยก่อนเขาเรียกว่าอะไร ถ้าคนเป็นวัณโรค เรียกว่า x-ray ทุกพื้นที่ อะไรนะครับ ของเราตรงนี้ ก็ไม่ได้เป็นวัณโรค แต่ว่าก็เป็นโรคที่ใกล้เคียงกันก็ต้อง scan screen ให้ได้มากที่สุด ทำได้นะครับ มาดูในเป็นลักษณะของการแบ่งแล้วกันครับ เอาสีเขียว สีเหลือง สีส้ม สีแดง เมื่อกี้ที่ว่า แต่มาจัดทำลงไปในตาราง แล้วก็มาชื่นชม แต่ละจังหวัดแล้วกันว่าอยู่ตรงไหนกันบ้าง เอาสีเขียวข้างล่างก่อนแล้วกันนะครับ อยู่ในภาคไหนที่ไม่มีรายงานผู้ป่วยมาก่อนเลย พบว่าสูงสุดก็คืออยู่ในภาคกลางครับ กำแพงเพชร ชัยนาท ตราด พิจิตร ภาคเหนือมีจังหวัดเดียวคือ น่าน ตะวันออกเฉียงเหนือมีจังหวัดเดียวคือบึงกาฬ แล้วก็ภาคใต้มีจังหวัดเดียว คือ สตูล ซึ่ง 9 จังหวัดนี้นะครับ ไม่มีผู้ป่วยรายงานมาก่อนเลย ถัดขึ้นมาเป็นสีเขียวอ่อนนะครับ ไม่มีรายงานในช่วง 28 วันที่ผ่านมา พูดง่าย ๆ เกือบ ๆ 1 เดือนที่ผ่านมานี้ไม่มีผู้ป่วยรายงานเลย กระจุกตัวอยู่ อันนี้แบ่งเท่า ๆ กัน ภาคกลางมี 3 จังหวัด ภาคเหนือ 3 จังหวัด ภาคตะวันออกเฉียงเหนือ 3 รวมเป็น 9 จังหวัดครับ ต้องเอ่ยนามหน่อยแล้วกันนะครับ จันทบุรี ลพบุรี อุทัยธานี เพชรบูรณ์ แพร่ สุโขทัย มหาสารคาม ยโสธร และร้อยเอ็ดครับ ส่วนเหลืองส้ม และแดง อันนี้ก็ต้องบอกว่า น่าจะเป็นกลุ่มที่มีรายงานนะครับ ไม่มีรายงานในช่วง 14 วันที่ผ่านมา ก็ลดลงไปอีกครึ่งหนึ่ง อันนี้สีเหลือง ๆ นี้ก็ดีครับ 32 จังหวัดแล้ว ส่วนที่สีส้มมีรายงานในช่วง 7-14 วัน ก็กระจุกตัวอยู่ที่แถวกรุงเทพฯ และภาคกลาง และภาคใต้นะครับ อันนี้ 13 จังหวัด ส่วนมีรายงานใน 7 วันที่ผ่านมา ยังมีเคสอยู่ อันนี้ 14 จังหวัด ก็กระจุกตัวอยู่ที่ภาคกลาง แล้วก็ตะวันออกเฉียงเหนือมีจังหวัดเดียว คือ ขอนแก่น และภาคใต้จังหวัดหนึ่งนะครับ ที่เราเห็นกันอยู่ตรงนี้นะครับ เพื่อให้ท่านได้ทราบนะครับว่า แต่ละภาคแต่ละส่วนเป็นอย่างไร มาดูอีกแผนภูมิหนึ่งที่เป็นตารางอันนี้ด้วย ทางกรมกรมควบคุมโรค ก็นำจังหวัดมาเรียงเลยนะครับตามช่วงเวลา เพื่อจะดูผู้ป่วยยืนยันรายใหม่นะครับ ที่เกิดขึ้นในช่วงที่ผ่านมา ท่านดูที่ตารางก่อนก็แล้วกัน กลุ่มจังหวัดนี้ดูจากสีต่าง ๆ ก็ดูจากข้างบน สีเขียวไม่มีเลยในตลอดที่ผ่านมา เขียวอ่อนก็มีบ้างที่ผ่านมา แล้วก็สีเหลืองก็มีรายงานผู้ป่วยในช่วง 1 เดือนที่ผ่านมา สีส้มก็จะเป็น 14 วัน คือครึ่งเดือนที่ผ่านมามีผู้ป่วย แล้วสีแดงมีผู้ป่วยอะไรอย่างนี้นะครับ อันนี้ก็มาเรียงกันในแต่ละช่วงเวลา คือ 1 เมษายน 8 เมษายน 15 เมษา 21 เมษา และ 23 เมษา พูดง่าย ๆ ก็คือแต่ละช่องนี้ ก็จะเป็น 1 สัปดาห์ 1 สัปดาห์อย่างนี้ เอามาในช่วงนี้ เราก็จะเห็นนะครับว่า สีเขียวจากเดิมต้นเดือน นี่ 1 เมษายน มีรายงานบอกว่าไม่มีผู้ป่วยเลยในจังหวัดนั้น ๆ ถึง 15 จังหวัด แต่พอระยะเวลาผ่านไป ๆ เหลือ 11 เหลือ 9 ยังคงที่ที่ 9 ได้ ก็ถือว่าเก่งตอนนี้ แชมป์ของเรายังอยู่ที่ 9 จังหวัดตลอดที่ผ่านมา ส่วนสีเขียวอ่อน ก็คือไม่มีรายงานผู้ป่วยเลยในช่วง 28 วัน หรือเกือบ ๆ เดือนที่ผ่านมา จากเดิมเป็น 0 ซึ่งไม่ดีเลย ก็เริ่มดีขึ้นมาเป็น 7 จังหวัด แล้วมาเป็น 9 จังหวัด ในช่วงของ 21 เมษายน แล้วก็ 23 เมษายนนี้ ซึ่งเป็นตัวเลขที่ดีที่เราอยากให้เพิ่มขึ้น ๆ นะครับ ส่วนจังหวัดที่มีรายงานในช่วง 24 วันที่ผ่านก็ถือว่าดี แต่สิ่งที่อยากจะให้ลดลง ก็คือสีแดงครับ 1 เมษายน มีถึง 50 จังหวัด ที่มีการติดเชื้อในช่วง 7 วันที่ผ่านมา ก็ค่อย ๆ ลดลงมาเหลือ 44 ในสัปดาห์ที่ 2 เหลือ 25 ในช่วงวันสงกรานต์ ประทานโทษ 28 ในช่วงวันสงกรานต์ 11 ในช่วงสัปดาห์ในช่วงสัปดาห์ที่แล้ว หรือต่อเนื่องสัปดาห์นี้ นำเรียนว่าวิธีการนำเสนอขึ้นมาทั้งหลายนี่ว่า ทุก ๆ ท่านมีส่วนที่จะเกี่ยวข้อง ช่วยทำให้สถิติเหล่านี้ ขยับขึ้นหรือลดน้อยลงอย่างไร เพราะว่าตอนนี้เป็นแรงของทุกท่านนะครับ ใส่หน้ากากอนามัยอยู่ไหม พูดคุยกัน มั่วสุมกัน เล่นพนัน เล่นอะไรทั้งหลายที่ว่านี่ กิจกรรมเสี่ยงยังมีอยู่ไหม ถ้าท่านดูอยู่ ถ้าท่านปฏิบัติตัวได้ดี ตัวเลขต่าง ๆ ที่ท่านแทคทีมกันในระหว่างจังหวัด แล้วก็ทำให้ผลงานของท่านออกมาโดยรวมแล้วดีนี่ ก็ต้องขอบคุณสมาชิกทุก ๆ ท่านที่อยู่ในแต่ละจังหวัดนั้น ๆ ด้วยนะครับ ขอบคุณพี่น้องชาวไทยทุกคน ครับมาดูการการพบผู้ป่วยรายใหม่อยู่ที่ไหนบ้าง กรุงเทพมหานครและนนทบุรีก็ลดน้อยลงในสีฟ้าส่วนต่างจังหวัดนะครับ จังหวัดอื่น ๆ เพิ่มขึ้น ผู้ป่วยยืนยันนะครับ ที่โดยภาพรวมแล้วอันนี้ก็เป็นสีแดง ก็จะเป็นกรุงเทพฯ และนนทบุรี ดูแนวโน้มแล้วก็จะลดน้อยลง ต้องขอบคุณทางทีมผู้ที่ดูแลรวมถึงประชาชนในเขตกรุงเทพฯ นนทบุรีด้วย แต่ภาคใต้ก็ยังทรง ๆ เพราะสีฟ้าก็ยังเห็นตัวเลขที่ยังเยอะอยู่ นั้นหลายคนก็มองไปที่จุดของผ่านแดนจุดผ่านแดนของ 3 จังหวัดชายแดนใต้ ก็มีคนไทยหลายคนที่รอจะข้ามผ่านแดนมานะครับ ก็มีข่าวคราวเกิดขึ้นว่า มีการต้องปิดด่านต่าง ๆ ด้วยนะครับ ตอนนี้เราก็มีความเป็นห่วงเป็นใยนะครับ เพราะฉะนั้นเรื่องที่เป็นข่าวเหล่านี้ถ้าท่านฟังข่าวอยู่ ไม่ว่าจะเป็นพี่น้อง 3 จังหวัดชายแดนภาคใต้ หรือพี่น้องชาวไทยเราที่อยู่ที่ประเทศมาเลเซีย ที่จะต้องข้ามแดนมา ใครที่เป็นญาติอะไรอย่างไร ส่งข่าวให้เขาได้รับทราบด้วยนะครับ คนไทยเป็นห่วง แล้วก็อยากจะให้เขาดูแลสุขภาพเขาเหมือนกับที่คนไทยเราดูแลสุขภาพของพวกเรากันเองอย่างดี เพราะฉะนั้นพวกเขาเข้ามา เราก็อยากจะให้เขาแข็งแรงเหมือนเราด้วย มาดูการวิเคราะห์กันของกรุงเทพมหานคร ซึ่งเป็นเขตที่บอกว่ามีโรคเยอะเหลือเกิน มีคนติดเชื้อกันเป็นพัน เราจะจัดการคนติดเชื้อกันเป็นพันนะครับ เราจะจัดการอย่างไร ตั้งแต่วันที่ 6 มีนาคม ถึง 16 มีนาคม เป็นช่วง ๆ ขึ้นมา ก็คือประมาณ 1 เดือนครึ่งที่ผ่านมา เขาก็ plot ออกมา เรามีการไปตรวจหาเชื้อนะครับ ในคลินิกนะครับ ในกรุงเทพมหานครนี้เยอะแค่ไหนนะครับ อันนี้พูดง่าย ๆ คือ ตั้งรับน่ะครับ มีคนเดินเข้ามาหาเรา บางช่วง 200 กว่าคน บางช่วงก็ 900 กว่าคน เดี๋ยวก็เพิ่มขึ้น ลดลง เราเจอคนที่ติดเชื้ออยู่เส้นสีแดงข้างล่างครับ ถ้าตรวจ 277 เจอ 15 เยอะหน่อยเจอ 46 นะครับ ตรวจเยอะหน่อยเจอ 998 ตรวจลดลง 600 กว่า แต่เจอ 14 ก็ยังขึ้น ๆ ลง ๆ หลัง ๆ มา ในช่วงล่าสุด 12 - 17 เมษายน ช่วงสงกรานต์ที่ผ่านมา ตรวจเยอะเข้าไปอีก ก็แสดงว่า มันเป็นจากการที่เราตรวจน้อย หรือเราตรวจเยอะอะไรกันแน่ คือการตั้งรับอย่างเดียว ไม่ได้เป็นเรื่องที่ถูกต้องแล้ว ตอนหลังมา ก็มีการปรับระบบ ระเบียบใหม่ ก็คือ เราเรียกว่า เป็น Active Case Finding ก็คือเป็นสถาบันป้องกันควบคุมโรคเขตเมือง ของกรมควบคุมโรคกระทรวงสาธารณสุข ก็ได้ออกแบบวิธีการค้นหาผู้ป่วย COVID-19 เชิงรุกในชุมชน ก็ออกไปที่ชุมชน แถวเขตบางเขน แล้วก็คลองเตย เข้าไปหาผู้ป่วยนะครับ ที่เป็นกลุ่มเฉพาะ ทั้งที่แสดงอาการ และไม่แสดงอาการ นำข้อมูลต่าง ๆ เหล่านั้น มาเป็นตัววางแผนในเชิงนโยบายต่าง ๆ นะครับ เรามาดูกันว่า เขาทำแล้วผลเป็นอย่างไร ก็จะเห็นในแผนภูมินี้ ว่าพบว่าตั้งแต่ช่วงหลังสงกรานต์มา ก็คือ 15 เมษายน 16, 17, 18 ตรวจกันทุกวัน วันหนึ่งหลายร้อยราย ตั้งแต่หลัก 10 จนกระทั่งถึงหลักร้อย สูงสุดถึง 350 เมื่อวันที่ 22 นี้เอง ตรวจไปทั้งหมดรวมแล้ว 1,876 ราย ในกลุ่มที่เป็นกลุ่มชุมชนแออัด 2 แห่งในกรุงเทพมหานครนี้ครับ จะพบได้แค่ 1 รายเท่านั้นเอง รายเดียวที่พบ ซึ่งเรียกว่า ก็เอ๊ะวิธีต่าง ๆ เหล่านี้ เราก็ตรวจหาแล้ว ทำไมถึงน้อยลง ก็อาจจะเป็นไปได้ครับ ทุกท่านดูแลสุขภาพเป็นอย่างดี ณ ตอนนี้ก็เป็นโอกาสช่วงลง ของการพบเชื้อโรคนี้ด้วย ก็เลยทำให้เราเจอน้อยลง แต่อย่างไรก็ตามแต่ไม่ได้หยุดแค่นี้ ทางกรุงเทพมหานครยังคงต้องทำหาเพิ่มขึ้นมาอีก เพราะนี่คือสิ่งที่ทางกระทรวงสาธารณสุขนะครับ ถือเป็นนโยบายของการปรับเปลี่ยน วิธีการค้นหาเป็นเชิงรุกมากขึ้น ไม่ได้เป็นเชิงรับแล้ว เพื่อที่เราจะได้ควบคุมโรคนี้โดยเร็วนะครับ มาดูสถานการณ์ของโลกตอนนี้ 2,634,529 เมื่อเวลา ตอนนี้ยังเป็นตอนเช้าอยู่นะครับ ตอนช่วง 7 นาฬิกา ตอนนี้อยู่ แล้วก็เสียชีวิต 184,021 ราย อันนี้ก็เป็นภาพรวมนะครับ แล้วก็มาดูรายละเอียดของประเทศ สหรัฐอเมริกายังเป็น 848,115 นะครับ แล้วก็เสียชีวิตไป 47,639 นะครับ นิวเคสก็คือรายใหม่นี่ 30,163 ราย วันเดียวเจอ 30,000 กว่า แต่ประชากรเขาประมาณ 200 กว่าล้าน เพราะฉะนั้นสิ่งต่าง ๆ เหล่านี้ก็คงจะเห็นศักยภาพในการค้นหาของเขา ขณะเดียวกันก็เห็นความรุนแรงของโรคที่ระบาดมากมายจริง ๆ ครับ คนเสียชีวิตมากที่สุด แทบจะมากที่สุดในโลกแล้ว ทั้งในเชิงของการเป็นเคสยืนยัน และผู้ป่วยเสียชีวิตไป รองลงมาเป็นสเปน 208,000 อิตาลี 180,000 ฝรั่งเศส 159,000 ทางเยอรมันนี่ 150,000 ต้น ๆ นะครับ ครับ อันนี้ท่านก็ได้เห็นภาพนี้ ประเทศไทยอยู่อันดับที่ 56 แล้วมาดูของประเทศทางเอเชีย ญี่ปุ่นเมื่อวานนี้เจอเพิ่มเข้าไป 377 นะครับ แล้วก็เกาหลีใต้เพิ่มไป 11 ตอนนี้ก็ตัวเลขก็คล้าย ๆ กันกับประเทศไทยเรานะครับ แต่ของเขาสะสมไปที่ 10,694 คน ซึ่งมากกว่าเราเยอะทีเดียว สิงคโปร์แตะ 10,141 เมื่อวานนี้มีเพิ่มขึ้น 1,016 คน วันละเป็นพัน ๆ ไม่ถึง 10 วัน 1,000 กว่านี้ ไม่ถึง 10 วันก็เป็น 10,000 เราเคยชื่นชมสิงคโปร์ว่า เขาควบคุมได้ดี แล้วเราก็เชื่อว่า ตอนนี้เขาก็พยายามทำหน้าที่อย่างนี้อย่างเต็มที่ เพื่อที่จะควบคุมโรคในประเทศของเขานะครับ ก็ต้องขอส่งแรงใจช่วยทางประเทศสิงคโปร์ ให้เขาผ่านวิกฤตการณ์ต่าง ๆ เหล่านี้ไปได้ด้วยดี แล้วเราก็จะมีโอกาสเรียนรู้ เรื่องของการที่เขาจะผ่านตรงนี้ไปด้วย ก็เรียนรู้ไปด้วยกัน ส่วนทางอินโดนีเซียก็เพิ่มขึ้น 1,283 นะครับ ฟิลิปปินส์เพิ่มขึ้น 111 เพิ่มเป็น 2 หลัก ยังเยอะกว่าเรานิดหนึ่ง คือ 50 คน มาดูว่าถ้า plot เป็นกราฟออกมาเป็นอย่างไร ถ้าเป็นกราฟออกมาเป็นอย่างไร สหรัฐอเมริกาก็ดูเหมือนจะดีขึ้นนะครับ แนวโน้มของการเจอผู้ป่วยรายใหม่ก็ลดน้อยลง แต่กลุ่มก้อนของทางรัฐเซีย ตุรกี อังกฤษ สเปนทั้งหลายนี้ดูเหมือนทรง ๆ อยู่ เพราะฉะนั้นสถานการณ์ต่าง ๆ เหล่านี้ไม่น่าไว้วางใจอยู่ เพราะว่าจำนวนของโลกก็เพิ่มขึ้นอยู่เรื่อย ๆ มาดูแผนภูมิของทางประเทศทางฝั่งเอเชียตะวันออกเฉียงใต้ และเอเชียกลาง ก็คืออินเดีย จะเห็นสีเหลือง ตัวเลขยังเหมือนกับภาพรวมยังพุ่งทแยงออกไปทางขวามือขึ้นมานะครับ ซึ่งยังเป็นตัวเลขที่เรายังเป็นใยกับเขาหน่อยหนึ่งนะครับ เรายังมีพี่น้องคนไทยที่เดินทางกลับมาจากประเทศอินเดียด้วย ที่เราจะต้องดูแลคนไทยด้วยกัน ในการที่จะกลับมา สู่ผืนแผ่นดินไทย สิงคโปร์ก็ยังมีแนวโน้มที่พุ่งขึ้นอยู่เหมือนกัน ปากีสถานก็เช่นเดียวกันนะครับ แต่ญีปุ่นนะครับ กับทางอินโดนีเซียก็ดูทรง ๆ ญี่ปุ่นอาจจะดูลดลงเสียหน่อยหนึ่งตอนนี้ ครับ ก็เป็นสถานการณ์ประมาณนี้ มาดูในภารกิจ ในเรื่องของการพาคนไทยกลับมาจากต่างประเทศ เมื่อสักครู่นี้พูดถึงทางญี่ปุ่นนะครับ ก็จะมีกลับมา เอาวันที่ก่อนนะครับ ตุรกี ซ้ายมือ จะมาวันนี้ 55 คน ประมาณบ่ายสองเป็นนักท่องเที่ยวที่ตกค้าง นักเรียน นักศึกษานะครับ แล้วก็มีมาเลเซียนะครับ 13.00 น อีก 144 คน ส่วนขวามือ ก็คือจะกลับมาในวันพรุ่งนี้ ตอนบ่าย แล้วก็จากอินเดียที่ว่า ที่มีตัวเลขของคนที่ป่วยมากขึ้นเป็นพระภิกษุ แม่ชี แล้วก็ผู้ปฏิบัติธรรม อันนี้ก็จะกลับมา 171 คน ในช่วงเวลาวันพรุ่งนี้บ่าย 3 โมง โดยประมาณนะครับ ซึ่งอันนี้ก็ถามว่าพระสงฆ์กลับมาแล้ว จะต้องดูแลท่านอย่างไร ชัดเจนนะครับ ตอนนี้เราก็ต้องขอให้ท่านโดยพระภิกษุนะครับ พระภิกษุตอนนี้ได้ขออนุญาตเถรสมาคม อนุโลมให้พักอาศัยในโรงแรมขณะกักตัว 14 วันได้ เนื่องจากมีเหตุจำเป็นนะครับ อันนี้ก็เกี่ยวข้องกับทางศาสนกิจ ศาสนทางด้าน อะไรเขาเรียก วินัยของสงฆ์หรือสิ่งใดที่สงฆ์ต้องปฏิบัติตามพุทธศาสนา สิ่งต่าง ๆ เหล่านี้ ก็ต้องปรับเปลี่ยนโดยมหาเถรสมาคมได้เป็นผู้ที่อนุโลมในการที่จะอนุญาตให้พระสงฆ์รูปต่างเหล่านี้มา… ถ้าพูดง่าย ๆ ก็จำวัดน่ะครับ แต่ว่ามาพักอยู่ที่สถานที่กักกันที่ไม่ใช่วัดเพิ่มเติมขึ้นมา อันนี้ต้องนำเรียนท่านผู้ชมทุกท่านด้วยนะครับตรงนี้ ว่าเป็นเรื่องที่เราให้ความสนใจและเป็นความละเอียดอ่อนในเชิงของวัฒนธรรมทางศาสนาต่าง ๆ ที่เราต้องพึงปฏิบัติและพึงที่จะสืบสานวัฒนธรรมให้ตรงไปในเรื่องของการที่เป็นประเพณีกันมา แต่ว่าถ้าต้องเจอกับเรื่องของโรคต่าง ๆ เหล่านี้ก็ต้องเจอกับสถานการณ์ ไปดูเรื่องของศูนย์ปฏิบัติการแก้ไขสถานการณ์ฉุกเฉินด้านความมั่นคงที่รายงานกันเป็นประจำนะครับ วันนี้ก็มีรายงานเพิ่มขึ้นในการออกนอกเคหสถาน ซึ่งจะต้องดำเนินคดีถึง 63 ราย รวมเป็น 617 และเพิ่มขึ้นของกลุ่มชุมนุม มั่วสุม ที่ต้องนำไปสู่การดำเนินคดี ถึง 51 ราย รวมแล้วเป็น 106 ราย ผมก็ถามในที่ประชุมเมื่อเช้านี้นะครับว่า ทำไมเพิ่มอีกละ ตอนนี้ทางท่านที่มาจากสำนักตำรวจแห่งชาติก็บอกว่า ณ ตอนนี้ได้มีการปรับกระบวนการแล้วครับว่า จะมีการลดด่านลง เนื่องจากด่านจะอยู่ในแถวถนนที่สัญจรไปมา แต่ว่าคนกระทำผิดไม่ได้อยู่ที่บนถนนแล้วครับตอนนี้ การไปเล่นพนัน ดื่มสุรา ยาเสพติด จะไปอยู่ในชุมชน ไปอยู่ที่บ้านต่างหาก เพราะฉะนั้นการลดด่านตรงนี้ แต่ไปเพิ่มสายตรวจแทนครับ มีสายตรวจที่ต้องไปเข้าไปในชุมชน แล้วมีคนที่ดีที่สุด ก็คือเพื่อนบ้านทั้งหลายที่เป็นห่วงเป็นใยเขา โทรศัพท์มา มาที่เบอร์ 191 ซึ่งเป็นลักษณะของเบอร์ที่จะยิงไปยังพื้นที่ต่าง ๆ จังหวัดต่าง ๆ ก็จะมีเจ้าหน้าที่เข้าไปดูแล หรือจะโทร. มาที่ 1599 ซึ่งตอนนี้ก็ต้องบอกว่า มีคนโทรเข้ามาเยอะขึ้น เพื่อจะมาบอกเบาะแส คนที่ไม่ปฏิบัติตัวตามที่เราเรียกร้องตามในช่วงเวลาของการที่เราต้องเผชิญกับไวรัสโคโรนา 2019 นี้ ซึ่งก็ต้องขอบคุณทุกท่านที่ช่วยกันตรงนี้ แล้วก็มาดูการกระจาย ของจังหวัดก็ยังคงเดิมนะครับ สลับบ้างตะวันออกเฉียงเหนือเป็นจังหวัดเลยนะครับ ภาคกลางเป็นราชบุรี ก็ยังเยอะอยู่ ภูเก็ตก็เป็นอันดับ 1 ของภาคใต้ แล้วก็เชียงใหม่ก็ยังเยอะอยู่นะครับ ไปดูย้อนหลังกันมาว่า ตั้งแต่เราประกาศเคอร์ฟิวกันมา ลักษณะของการที่จำนวนเคสเยอะแค่ไหนแล้วครับ บวก ๆ รวมกันแล้วเกือบ 2 หมื่นรายที่ถูกดำเนินคดี ซึ่งเยอะที่สุด ออกนอกเคหสถาน 16,000 กว่าคดี แล้วก็ต้องมาเจอในกลุ่มของการที่รวมกลุ่มชุมนุมกันหรือมั่วสุมตรงนี้อีก ประมาณ 1,800 นะครับ แต่ดำเนินคดีอยู่ข้างล่างครับ 13,000 กับ 1,700 ที่ดำเนินคดี อันนี้ก็จะมีตักเตือนไปบ้าง ซึ่งอันนี้ก็อยากจะให้ทุก ๆ ท่านได้เห็นนะครับว่า พอเราประกาศออกมา ก็เป็นภาระของเจ้าหน้าที่ตำรวจ เป็นภาระของชุมชนที่ต้องเข้าไปตรวจกันทั้งหลาย ถ้าท่านเข้าใจในประเด็นของการที่แจ้งว่าต้องมีเคอร์ฟิวเพื่ออะไรครับ เพื่อให้ท่านได้อยู่กับที่บ้าน แล้วก็ลดการชุมนุม นะครับ ลดการเจอกันนะครับ เพราะว่าเป้าหมายที่จะต้องมีเคอร์ฟิว คือ ลดโรค ป้องกันโรค ควบคุมโรค ไม่ได้ต้องการให้เกิดปัญหาในการที่จะต้องดำเนินคดีกับท่าน เพราะฉะนั้นถ้าท่านเข้าใจก็ช่วยกันเพื่อไม่ให้คดีมีจำนวนมากนะครับ ไปดู 10 อันดับสูงสุด ภูเก็ต กรุงเทพฯ ปทุมธานี ราชบุรี ระยอง อย่างที่ว่านะครับ 10 จังหวัดนี้ ต่ำสุด นครนายก อุบลราชธานี นครพนม สกลนคร หนองคาย ผมขออนุญาตไม่ได้อ่านครบ แต่ว่าก็ต้องชื่นชมใน 10 จังหวัดนี้ ที่ได้ช่วยกันนะครับ ก็มีเบอร์ที่ขึ้นมา เมื่อกี้พูดไปแล้วนะครับ 1599 หรือ 191 ท่านผู้ชมที่ได้ยินเสียงอะไรบางอย่างกลางคืน แล้วทำไมไม่หลับไม่นอนกันเลย แล้วก็เหมือนกับที่เขาจะชุมนุมมั่วสุม ที่จะทำให้เกิดประเด็นปัญหา ที่จะทำให้เกิดความเสี่ยงเกี่ยวกับโรค ท่านก็โทรแจ้งตำรวจได้เลยนะครับ แล้วไม่ต้องไปมีเรื่องมีปากมีเสียงกันเองนะครับ ก็ให้เจ้าหน้าที่ตำรวจได้เข้ามาช่วยกันดู แต่นำเรียนว่าต้องให้เป็นข้อเท็จจริง อย่าเป็นเรื่องของการแกล้งโทรกันไป เจ้าหน้าที่ตำรวจก็ต้องการที่จะพักผ่อนด้วยเหมือนกันนะครับตอนนี้ อย่างไรก็ตามแต่ช่วยกันให้คดีน้อยลง และพวกเราปลอดโรค ปลอดภัยด้วยกันนะครับ ส่วนเรื่องของหน้ากากอนามัยเป็นรายงาน ซึ่งอันนี้ก็นำเรียนว่า มีการจัดส่ง เมื่อวานนี้ทางกระทรวงสาธารณสุข 1,200,000 กว่าชิ้น ทางของกระทรวงมหาดไทย 900,000 กว่าชิ้น แล้วก็ทางกระทรวงกลาโหมอยู่ที่ประมาณ 60,000 ชิ้นนะครับ ก็ส่งโดยไปรษณีย์ไทย ไปทุกที่นะครับ อันนี้นำเรียนให้เห็นภาพว่าของไปถึงแน่ ข้ามเกาะไป ไปเกาะสีชัง ไปเวียงแห ไปสูง ๆ ไปที่ไกล ๆ นะครับ แล้วก็อมก๋อยอย่างนี้ พื้นที่ใครไม่ไป ก็ไปรษณีย์ไทยไปครับ ไปที่ดินแดนทุกแห่งในประเทศไทย เอาหน้ากากอนามัยส่งไปให้ถึงที่ แม่สะเรียง ถนนขาดก็ไปได้นะครับ ต้องขอชื่นชมด้วยนะครับ แล้วก็ชัดเจนว่า มีปลายทางรับนะครับ พวกทางอุปกรณ์ทางด้านเวชภัณฑ์ต่าง ๆ ที่เราส่งไปให้ ยืนยันถึงปลายทางแน่นอน แล้วก็พี่น้องชาวสาธารณสุข บุคลากรสาธารณสุขก็ยิ่งขึ้นที่จะได้มีอุปกรณ์ในการป้องกันตัวเอง ต้องขอขอบพระคุณเป็นอย่างสูงนะครับ ที่ช่วยกัน ครับผมทิ้งท้ายตรงนี้เป็นข่าวสักนิดหนึ่งนะครับ ในช่วงเวลาวันนี้ ได้ทราบว่าเป็นวันที่กำหนดดูดวงจันทร์เพื่อ กำหนดวันที่ 1 ของเดือนรอมฎอน ก็คือ วันนี้ครับ วันที่ 23 เมษายน ตรงนี้มีความสำคัญของผู้ที่จะถือศิลอดในเดือนรอมฎอน ซึ่งมีประกาศของราชมนตรี ออกมาเมื่อวันที่ 14 เมษายน ซึ่งผมขออนุญาตนำเรียนเมื่อสักครู่ พุทธศาสนาก็ยังมีการผ่อนปรนนะครับ อนุญาตอนุโลมให้พระสงฆ์ได้ทำการพัก อยู่ในทางโรงแรมที่เราได้จัดไว้ให้ เช่นเดียวกันในทางศาสนกิจของทางผู้ที่นับถือศาสนาอิสลาม ก็มีข้อที่ผมอยากจะขออนุญาตได้เอ่ยนาม เอ่ยข้อที่เป็นเรื่องปฏิบัติกันตรงนี้นะครับ แต่ท่านจุฬาราชมนตรีได้ขยายความต่อครับ ตลอดจนการกลืนน้ำลายที่ไม่เจือปนเศษอาหารที่อยู่ในช่องปาก ก็มิได้ทำให้การถือศีลอดบกพร่องแต่อย่างใด อันนี้มีความสำคัญนะครับ แต่เป็นการรักษาร่ายกายและลำคอให้ชุ่มชื้นอยู่ตลอดเวลา ดังนั้นจึงไม่ควรถมน้ำลายในสถานที่สาธารณะโดยเด็ดขาด เพราะจะทำให้เกิดการแพร่ระบาดของเชื้อในสภาวการณ์ปัจจุบัน และยังมีต่อ ข้อสำคัญอีกข้อหนึ่งครับ ข้อที่ 3 งดการจัดเลี้ยงอาหาร ละศีลอดที่มัสยิด เคหสถานหรือสถานที่ที่จัดเตรียมไว้ หากมีความประสงค์ก็ให้จัดทำอาหารปรุงสุกที่บ้าน และใส่ภาชนะบรรจุภัณฑ์ให้ถูกต้องตามสุขลักษรณแล้วแจกจ่ายให้แก่เพื่อนบ้าน ญาติใกล้ชิด แทนการจัดเลี้ยงที่มารวมกันเป็นหมู่คณะ และยังมีอีกหลายข้อนะครับ รวมประมาณสัก 5-6 ข้อนะครับ ก็กราบขอบพระคุณเป็นอย่างสูงนะครับ ท่านจุฬาราชมนตรี ได้มีการลงนามและประกาศแจ้งไปแล้ว ก็ขอให้มุสลิมทุก ๆ ท่านได้เข้าสู่การปฏิบัติในศาสนกิจของท่านอย่างพร้อมเพรียงกัน โดยตามคำแนะนำของทางจุฬาราชมนตรีนะครับ วันนี้ผมจบเบื้องต้นแค่นี้นะครับ เดี๋ยวรอคำถามนะครับ</w:t>
      </w:r>
    </w:p>
    <w:p>
      <w:pPr>
        <w:pStyle w:val="BodyText"/>
      </w:pPr>
      <w:r>
        <w:t xml:space="preserve">(คุณสุภนันท์) ก่อนเข้าสู่คำถามขอแจ้งข้อมูลเพิ่่มเติมจากจุฬาราชมนตรี กำหนดให้ดูดวงจันทร์วันนี้ ถ้าเกิดมีคนเห็นพร้อมกัน พร้อมกับพยานด้วยก็จะเริ่มถือศีลอดในวันพรุ่งนี้ ถ้าเกิดคืนนี้การดูพระจันทร์แล้วไม่เห็นนี่ ตามที่กำหนดไว้ ก็จะให้เริ่มถือศีลอดในวันถัดไปนะครับ ในสู่ช่วงคำถาม มีการสอบถามเข้ามา ถึงกรณีที่เจ้าหน้าที่ตรวจคนเข้าเมืองสะเดา จังหวัดสงขลา ที่ติด Covid - 19 ตามข่าวตามข้อมูลที่สอบถามเข้ามา บอกว่า ติด COVID-19 เมื่อกลับไปเยี่ยมญาติและได้มีการกักตัวเจ้าหน้าที่ประจำด่านจำนวนหนึ่ง เรื่องนี้ทาง ศบค. มีการย้ำของเจ้าหน้าที่ทุกส่วน ไม่ว่าจะเป็นเจ้าหน้าที่ทางการแพทย์ ตม. ทหาร หรือว่าศุลกากร ทั้งขณะปฏิบัติหน้าและไม่ได้อยู่ปฏิบัติหน้าที่อย่างไรไหมครับ</w:t>
      </w:r>
    </w:p>
    <w:p>
      <w:pPr>
        <w:pStyle w:val="BodyText"/>
      </w:pPr>
      <w:r>
        <w:t xml:space="preserve">(นายแพทย์ ทวีศิลป์) ครับ เป็นข่าวคราวไปแล้วนะครับ เพราะว่าด่านสะเดาก็เป็นด่านที่ทาง 3 จังหวัดชายแดนภาคใต้ ใช้อยู่ ซึ่งก็มีผู้คนเดินทางมาจำนวนมาก ซึ่งก็นำเรียนว่า เป็นเรื่องที่กระทบต่อพี่น้องประชาชนคนไทยที่จะเข้ามานะครับ ก็มีเหตุอย่างที่ว่านะครับ มีการติดเชื้อบุคลากรที่ดูแลอยู่ที่ด่านนี้ ทำให้มีการกักกันคนล่าสุดไปนี่ ที่ผมได้รับรายงาน มีคนที่มีความเสี่ยงสูงถึง 49 คน ที่จะต้องถูก Quarantine และเสี่ยงต่ำอีก 93 คน รวมแล้ว 142 คนนะครับ ที่อยู่ทั้งที่ทำงานและคนที่สัมผัสต่าง ๆ อยู่กับคนที่ได้รับเชื้อคนนี้นะครับ กระบวนการหาต้นเหตุอะไรทั้งหลาย อยู่ในช่วงของการสอบสวนโรค โดยทางศูนย์ ศคร. หรือศูนย์กรมควบคุมโรคร่วมมือกับทางจังหวัดอยู่ ก็ต้องหาคำตอบกันต่อไปนะครับว่าต้นทางมาจากที่ใด แต่อย่งไรก็ตามแต่ เราไม่โทษอะไรกับใคร พอหาเสร็จแล้วจะต้องป้องกันควบคุมอย่างไร ไม่ให้มีการแพร่กระจายโรค เพราะว่าอย่างที่บอกขอบเขตชายแดนนี่นะครับ เราทั้ง 2 ประเทศ ก็มีอัตราการติดเชื้อกันอยู่ทั้งคู่ ทั้งมาเลและไทยเรา เพราะฉะนั้นเราก็ต้องควบคุมโรคในฝั่งเราให้ได้ ฝั่งมาเลเซียก็ร่วมกัน ทั้ง 2 ประเทศ เพราะฉะนั้นถ้าเราร่วมมือกันได้อย่างดี เราจะลดตัวเลขลงไปได้ให้แตะ 0 ให้ได้มากที่สุดกันทั้ง 2 ฝั่งนะครับ เจ้าหน้าที่ของเราก็ทำงานหนัก แต่ปรากฎว่ามีการดูแลไม่ดี แล้วมีคนไม่ได้บอกหรือติดโรคขึ้นมา ไม่ได้ผ่านกระบวนการการตรวจ ก็จะทำให้คนที่ต้องทำงานต้องหายออกไปจากหน้างาน จำนวนเป็น 100 คนเลยนะครับ เพราะฉะนั้นกระบวนการที่จะต้องควบคุมทางด่านก็จะหายไป เพราะฉะนั้นไม่แปลกครับ ที่ทางท่านผู้บัญชาการสูงสุด เมื่อวานนี้ท่านก็ได้ไปสั่งการ และเห็นแล้วก็คือต้องปิดด่านไปก่อน เพราะฉะนั้นตอนนี้ก็จะใช้ด่านปาดังเบซาร์แทน นะครับ ซึ่งด่านสะเดาก็ต้องปิดไปอีก 7 วัน ซึ่งการปิดนี้ไม่ได้เป็นเพียงให้คนพักนะครับ ต้องทำความสะอาดพื้นที่ นู่น นี่ นั่น ทั้งหลาย ถ้าเปิดมาอีกรอบหนึ่งก็จะต้องมีกระบวนการที่ดีร้อยเปอร์เซ็นต์สำหรับผู้ผ่านแดนทุกคน แต่อย่างไรก็ตามแต่ความไม่สะดวกเกิดขึ้น ณ ตอนนี้ ก็เป็นเรื่องที่เราต้องร่วมด้วยช่วยกัน ทั้ง 2 ฝั่ง ตอนนี้เจ้าหน้าที่ทางส่วนของภาครัฐทั้งของฝั่งไทย แล้วก็ฝั่งของทางมาเลเซียดูแลกันอย่างดี เมื่อวานนี้ก็ได้มีโอกาสได้คุยกับทางท่านผู้บัญชาการทหารสูงสุด ก็ลงไปอำนวยการอยู่ในพื้นที่เลยนี่นะครับ เท่าที่ดูมาในที่ที่คนที่ผ่านแดนเข้ามา และมาสู่ที่กักกัน สถานที่รัฐจัดให้ ใน 3 จังหวัดชายแดนใต้ เข้าใจว่า ถ้าผมจำตัวเลขไม่ผิด 1,600 กว่าคน ณ ตอนนี้ก็ยังดูแลได้ดีอยู่ ยังไม่ใครแสดงอาการมาในช่วงเวลานี้นะครับ แต่อย่างไรก็ตามแต่ครับ เราก็มีเรื่องของการที่ดูแลพี่น้องประชาชนคนไทยที่อยากจะเข้ามา มีหลากหลายพัน ที่ลงทะเบียนที่จะเข้ามาสู่ในสู่พื้นที่ของประเทศไทย แต่อย่างไรก็ตามแต่ต้องขอความร่วมมือท่าน ในการที่จะมี 1. ใบรับรองแพทย์ 2. คือลงทะเบียนก่อน อันที่ 3 คือ เราจะได้จัดพื้นที่ เป็น State Quarantine ให้ท่านเพียงพอ วันหนึ่งที่เราสามารถรับได้ รวมแล้ว 5 ด่านนี้นะครับ คือ ด่านใหญ่ 2 ด่าน ด่านเล็กอีก 3 ด่าน คนต่อวันนะครับ ซึ่งแน่นอนครับ ประเด็นปัญหาก็คือว่า อยากจะเข้ามาเยอะ แต่เรารับได้แค่ประมาณนี้ ก็คงจะต้องจัด ก็ให้คนกลุ่มเก่าพัก 350 2 วัน 700 4 วัน 1,400 แล้วนะครับ สถานที่ก็ต้องหาให้ท่านอยู่นะครับ เรากังวลใจว่าอย่างที่บอกครับว่า คนที่เข้ามาถ้าไม่ได้เป็นพาหะนำโรคเลย ก็จะดี ถ้าเป็นก็จะช่วยรักษาท่านโดยเร็ว เพราะฉะนั้นตรงนี้ก็จะต้องดูแล แต่ ณ ตอนนี้ทางกระทรวงการต่างประเทศบอกว่า ยังมีอีกหลายคนที่ยังอยู่ในประเทศมาเลเซีย ซึ่งอยู่กระจายอยู่หลายรัฐ ไม่ต้องรีบร้อนครับ ทางสถานทูต ถ้าท่านต้องการความช่วยเหลือ โทรศัพท์เข้ามา หรือติดต่อเข้ามาอย่างไรก็ได้ จะมีการส่งเครื่องยังชีพ ถุงยังชีพ อะไรก็ตามแต่ที่ทำให้ท่านอยู่ในพื้นที่ตรงนั้นได้ นานที่สุดเท่าที่จะนานได้ มีคนใจบุญที่อยู่ในมาเลเซียอีกหลายคนที่อยู่ที่นั่น อีกหลายคนที่จะช่วย ทำให้คนอีกหลายพันคน อยู่ในประเทศมาเลเซีย ซึ่งตอนนี้ประเทศมาเลเซียคุมได้อยู่ในตัวเลข 2 หลักอยู่เหมือนกัน เพราะฉะนั้น เขากับเราก็ไม่ได้แตกต่างกัน ไม่ต้องตกใจแต่อย่างใดนะครับ ส่วนเรื่องของการต้องอยู่แบบผิดกฎหมาย ทางสถานทูตก็ได้มีการพูดคุยกับทางรัฐของทางมาเลเซียอยู่ ซึ่งก็ได้ความว่า คงจะพยายามช่วยท่านอยู่ เพราะฉะนั้นยังไม่ต้องตกอกตกใจ มีสิ่งใดที่มีความรู้สึกถ้าไม่ค่อยสบายใจ ก็โทรศัพท์เข้าไปได้ที่สถานกงสุลของทางประเทศมาเลเซีย ไทยประจำมาเลเซีย เพื่อที่จะได้ช่วยเหลือท่านได้</w:t>
      </w:r>
    </w:p>
    <w:p>
      <w:pPr>
        <w:pStyle w:val="BodyText"/>
      </w:pPr>
      <w:r>
        <w:t xml:space="preserve">(คุณสุภนันท์) เรื่องต่อไปเป็นเรื่องของการปรับลดด่านเคอร์ฟิวส์ที่คุณหมอให้ข้อมูลไปแล้วเมื่อสักครู่ ถ้าหากว่ามีการปรับลดด่านจริงหรือไม่ ถ้าหากมีการปรับลดจริง จะมีผลต่อการป้องกันการแพร่ระบาดของโรคหรือไม่ ถ้าเราดูจากตัวเลขผู้ฝ่าฝืน ไม่ว่าออกจากเคหสถาน หรือว่าผู้ชุมนุมมั่วสุมยังคงมีตัวเลขผู้ฝ่าฝืนอย่างต่อเนื่องครับ</w:t>
      </w:r>
    </w:p>
    <w:p>
      <w:pPr>
        <w:pStyle w:val="BodyText"/>
      </w:pPr>
      <w:r>
        <w:t xml:space="preserve">(นายแพทย์ ทวีศิลป์) ก็เมื่อสักครู่นำเรียนนะครับว่า ของทางสาธารณะสุขมี Active case finding พยายามไปหาที่ซ่อนอยู่ในชุมชนใครก็ไม่รู้อยู่ ที่อาจจะติดเชื้อเอามาเข้ารับการรักษา ของทางตำรวจเขาก็มีเหมือนกันครับ แทนที่จะตั้งด่านเป็นเชิงรับอย่างเดียว เขาก็เชิงรุกเข้าไป เขาก็เปลี่ยนวิธีการเหมือนกัน เราเห็นวิธีการที่จะทำงาน ก็คือ เป็นสายตรวจออกไปนะครับ ไปในพื้นที่ที่เป็นตามชุมชนเข้าสู่บ้าน และรอรับการเรียกเข้ามาจากพี่น้องประชาชนที่พบเบาะแส เขาบอกว่าสิ่งสำคัญที่นอกจากจะต้องตระเวนไปเป็นสายตรวจตามพื้นที่แล้ว สิ่งสำคัญที่สุดก็คือ คนที่เป็นเพื่อนบ้าน คนที่เป็นชาวบ้านที่อยู่ในหมู่บ้านนั้น ๆ ที่จะบอกเบาะแสได้ แล้วก็จะช่วยทำให้ ลด ละ เลิก จริง ๆ แล้วเจตนารมณ์ของทางคุณตำรวจบอกว่า ไม่ได้เข้าไปแล้วอยากจะจับทันที ก็ตักเตือนอยากจะให้เขาลด ละ เลิก พฤติกรรมนั้นนะครับ แต่ว่าถ้าผิดจริง ๆ อย่างกรณีของการเล่นพนันกันนี่ อันนี้ยอมไม่ได้ เพราะเราก็มีเคสหลายคนที่ติดมา เพราะว่าเข้าไปเล่นพนันกัน มั่วสุมกัน ใกล้ชิดกันแล้วนาน ๆ มีโอกาสติดสูง เพราะฉะนั้นต้องดำเนินคดี เพื่อให้ไม่เป็นตัวอย่างที่ไม่ดีนะครับ อันนี้ก็ต้องนำเรียนไว้ด้วยนะครับ ถ้ามีวิธีการทำอย่างนี้ ผมก็ไม่อยากให้ตัวเลขเพิ่มขึ้นหรอกครับ ถ้าเป็นลักษณะป้องปราม ทางตำรวจมีสายตรวจออกไปแล้ว ก็หวังว่าพี่น้องประชาชนที่ทำผิดอย่างนี้อยู่ ก็จะลดน้อยลงเอง ไม่ต้องรอให้เขาไปจับ เลิกเสียเถอะนะครับ ผมอยากเห็นตัวเลขน้อย ๆ การดำเนินคดีไม่ได้เป็นเรื่องที่ดีเลยนะครับ</w:t>
      </w:r>
    </w:p>
    <w:p>
      <w:pPr>
        <w:pStyle w:val="BodyText"/>
      </w:pPr>
      <w:r>
        <w:t xml:space="preserve">(คุณสุภนันท์) คำถามต่อไปถามว่า ศบค. มีแนวทางการรับมือของ การแพร่ระบาด COVID-19 ระลอกใหม่อย่างไร หลังจากปัจจุบันคนเริ่มกลับมาใช้ชีวิตตามปกติมากขึ้น โดยเฉพาะการใช้บริการรถโดยสารสาธารณะ ตามที่ได้มีการขอความร่วมมือครับ</w:t>
      </w:r>
    </w:p>
    <w:p>
      <w:pPr>
        <w:pStyle w:val="BodyText"/>
      </w:pPr>
      <w:r>
        <w:t xml:space="preserve">(นายแพทย์ทวีศิลป์) ก็เป็นสิ่งที่น่าเป็นห่วงเหมือนกันครับ อย่างที่บอกว่า พอเราทำอะไรอยู่ ดีมาสักระยะหนึ่งแล้ว เห็นตัวเลขแล้วอาจจะเบาใจ สบายใจ ก็เลยคิดว่าน่าจะผ่อนได้นะครับ แต่ขณะเดียวกันท่านก็คงมีเหตุผลอื่น ๆ ไม่ว่าจะเป็นเรื่องของการอย่างหาเลี้ยงชีพที่จะต้องออกไปที่โน่น นี่นั่น แต่อย่างที่ว่านะครับว่า ถ้าท่านเรียกว่า อยู่ในใจเสมอ ในความคิดที่อยู่ในใจเสมอ คือเราออกไปข้างนอกนี่ เรามีความสุ่มเสี่ยงที่ไปรับเชื้อเข้ามา แต่ถ้าท่านออกไปโดยการป้องกันตัวเอง มีหน้ากากอนามัยเสมอ สัมผัสสิ่งใดแล้ว ล้างมือเสมอ ยังกลับมาที่ข้อเดิมนะครับ กินร้อน ช้อนตัว ล้างมือ แล้วก็ทำเรื่องนี้บ่อย ๆ เป็นประจำ ใส่หน้ากากอนามัยเป็นประจำ สัมผัสสิ่งใดแล้วก็ต้องไม่เอามา พยายามที่จะเอามาใส่บนใบหน้าของตัวเอง เพราะฉะนั้นเราก็จะป้องกันได้ กิจกรรม ถ้าไม่จำเป็นก็ไม่ต้องไปเลยครับ อยู่ที่บ้านดีที่สุด ช่วงตอนแรก ๆ ของการประกาศ ภาวะฉุกเฉิน ปรากฏว่าท่านให้ความร่วมมือสูงมาก ๆ แต่ว่าตอนนี้ก็อาจจะลดผ่อนลงไป ซึ่งจะเป็นผลอะไรอย่างไร ผมก็บอกไม่ได้ เฝ้ารอว่า ถ้าท่านผ่อนอย่างนี้มา อีก 7 วันข้างหน้าจะเป็นอย่างไร ผลของวันนี้ไม่ได้เห็นพรุ่งนี้ เห็นอีก 7 วันข้างหน้า เพราะฉะนั้นความที่ผมจะฝาก 2 ข้อ 1. คือ ส่วนบุคคลท่านช่วยดู รู้ตัวเองดีที่สุด ท่านดูทุกวันนะครับ หรือว่าคนในครอบครัวของท่าน เป็นเรื่องของสุขลักษณะ อนามัยประจำตัวบุคคล อันนี้ต้องถือเป็นหลักปฏิบัติทุกคน อันที่ 2 ถ้าท่านเป็นผู้ประกอบการ หรือเป็นคนที่ดูแลขนส่งมวลชนหรืออะไรก็แล้วแต่ ท่านก็ต้องมีหลักการที่ต้องยึดให้มั่น เรื่องของรถไฟฟ้า อย่างเมื่อสักครู่ที่บอกว่า ต้องเป็นพื้นที่ที่ไม่แออัดเกินไป แต่ถ้าแออัดแล้ว จะทำอย่างไร ก็ต้องแนะนำคนทุก ๆ คน ถ้าขึ้นรถไฟฟ้าไปแล้วนี่ ต้องจับ สิ่งที่ไม่ว่าจะเป็นราวจับหรืออะไรก็แล้วแต่ สัมผัสขึ้นมาแล้ว ท่านต้องไม่มาโดนใบหน้า ท่านต้องลงไปแล้วต้องล้างมือ ใส่หน้ากากอนามัยตลอดเวลา และห้ามพูดคุยกันเลยครับ ถ้าขึ้นอยู่บนรถไฟฟ้าแล้ว เพราะการพูดคุยกันก็จะเกิดละอองฝอยกระจายออกมา คนที่อยู่ใกล้ ๆ ท่าน ถ้าใส่หน้ากากอนามัยชนิดที่เป็นของการแพทย์ จะมีสารเคลือบ เรื่องของการกันน้ำอยู่ด้านหน้า การฟุ้งกระจายออกมาก็จะน้อยลง แต่จะมีอยู่นะครับ มันอยู่ในช่องข้าง ๆ ถ้าท่านใส่หน้ากากผ้า ท่านพูดออกมานี่ ฝอยละอองยังออกมาได้ทะลุผ้าอยู่ มีโอกาสติดได้แน่ ๆ แต่ดีกว่าไม่ใส่เลย เพราะฉะนั้นตอนนี้ทางผู้ประกอบการก็ต้องดูแล ท่านเองในส่วนบุคคลก็ต้องดูแล เราต่างคนต่างดูแลซึ่งกันและกัน ถ้าท่านมีความจำเป็นจริงค่อยออกไป อยู่ร่วมกันได้ในสังคม เราก็เชื่อว่า New normal นี้ ที่เราทำกันเป็นประจำก็จะทำให้ เราควบคุม แล้วก็ต้องการ์ดระยะยาว ยกที่ ถ้าเดือนหนึ่ง เท่ากับ 1 ยก นี่ยก 4 นะครับ เดือนเมษายนเข้าเดือนที่ 4 ก็คือยก 4 ยังต้องยืนยาวอีก 12 ยก ท่านต้องเก็บแรงไว้ให้ดี ๆ แล้วการ์ดอย่าตกตลอดเวลาครับ</w:t>
      </w:r>
    </w:p>
    <w:p>
      <w:pPr>
        <w:pStyle w:val="BodyText"/>
      </w:pPr>
      <w:r>
        <w:t xml:space="preserve">(คุณสุภนันท์) คำถามต่อไปสอบถามมาจากทางโซเชียลมีเดียหรือเฟสบุ๊คไลฟ์นะครับ ถามว่าตอนนี้การเดินทางไปมาระหว่างจังหวัดนี่ สามารถเดินทางไปได้หรือไม่ แล้วต้องมีการกักตัวหรือเปล่า ถ้ามีการเดินทางข้ามไปมาระหว่างจังหวัด</w:t>
      </w:r>
    </w:p>
    <w:p>
      <w:pPr>
        <w:pStyle w:val="BodyText"/>
      </w:pPr>
      <w:r>
        <w:t xml:space="preserve">(นายแพทย์ ทวีศิลป์) อันนี้ท่านต้องศึกษาจากพื้นที่จังหวัดต่าง ๆ เหล่านั้น เพราะว่าตอนนี้ทาง ศบค. ก็ได้มอบอำนาจบางเรื่องบางอย่างให้กับทางจังหวัด โดยผู้ว่าราชการจังหวัดในฐานะศูนย์ ศบค. ประจำจังหวัด สาธารณสุขประจำจังหวัดเป็นเลขานุการ ก็จะมีการใช้สถิติชุดข้อมูลของจังหวัดนั้น ออกกฎเกณฑ์ของจังหวัดต่าง ๆ ซึ่งก็จะมีความแตกต่างกันไป บางจังหวัดเขาบอกถ้าเข้ามานี่ต้องมีการตรวจโน่นนี่นั่น หรือต้องมีการกักกันตัวหรือการรายงานตัวอะไรก็แล้วแต่ ท่านต้องเข้าใจและดูแล ไม่ใช่ครับ หมายถึงปฏิบัติตามที่จังหวัดนั้น ๆ กำหนดขึ้นมานะครับ เราออกจากกรุงเทพมหานครไปเข้าพื้นที่ต่างจังหวัด โทรศัพท์ถามคนในพื้นที่ก่อนก็ได้ หรือทางภาครัฐก่อนก็ได้ หรือระหว่างทางเอง ไม่รู้ว่ามีด่านตรวจ ก็ต้องถามทางตำรวจทางหลวงด้วย 1193 ผมได้เบอร์มา ว่าจะต้องไปอย่างไร แต่ที่สำคัญที่สุดก็คือว่า ห้ามเดินทางตอนกลางคืน ช่วงเคอร์ฟิวแน่นอนนะครับ 4 ทุ่มถึงตี 4 อยู่นะครับ แต่เราก็จะเห็นนะครับว่า ตอนนี้ก็มีบางเที่ยวบินที่เขาพยายามที่จะเปิดขึ้นมา เพื่อขนส่งต่าง ๆ ทางอากาศได้บ้าง ซึ่งอันนี้ก็ต้องปฏิบัติตัวอย่างเคร่งครัดนะครับ เพื่อที่เราจะได้ควบคุมโรคได้ ครับ</w:t>
      </w:r>
    </w:p>
    <w:p>
      <w:pPr>
        <w:pStyle w:val="BodyText"/>
      </w:pPr>
      <w:r>
        <w:t xml:space="preserve">(คุณสุภนันท์) มีสอบถามเข้ามาในกรณีมีการนำเสนอข่าว 1 พฤษภาคมนี้ จะเริ่มมีการปลดล็อก 32 จังหวัดก่อน ขอความชัดเจนเรื่องนี้จากทาง ศบค. ครับ</w:t>
      </w:r>
    </w:p>
    <w:p>
      <w:pPr>
        <w:pStyle w:val="BodyText"/>
      </w:pPr>
      <w:r>
        <w:t xml:space="preserve">(นายแพทย์ ทวีศิลป์) ผมก็เห็นออกไปเป็นหลายใบเลย บอกว่าออกจากกระทรวงสาธารณะสุขออกไป ก็มีคนถามว่าจะประกาศแล้วหรอ ผมอยู่ในจังหวัดนี้ ผมยังเป็นจังหวัดเสี่ยง ได้อย่างไร เพิ่งจะปลดลงไปหน่อยหนึ่ง อย่างไรครับ ผมก็บอกว่าถ้าจะบอกว่าการออกจาก ศบค. คงไม่ใช่นะครับ ก็ยังยืนยันนำเรียนนะครับว่า ท่านนายกรัฐมนตรีโดยตำแหน่งบอกว่า ต้องให้มีการศึกษาชัดเจน ผ่านทางประชุมถามทาง ศบค. และต้องไปอนุมัติผ่าน ครม. ก่อน ยังไม่ได้มีการประกาศนะครับแต่อย่างใดเลย แต่แนวโน้มนะครับ ก็คือต้องยืดระยะเวลาประกาศสถานการณ์ฉุกเฉินออกไปแน่นอน อันที่ 2 ก็คือว่ามีการผ่อนปรนบ้างนะครับ แต่ว่าหลักการ 2 ข้อนี้ ก็ต้องรอมติคณะรัฐมนตรีอยู่ดีนะครับ ผมพูดว่ามีแค่แนวโน้มเท่านั้น และไม่มีลงในรายละเอียดเลย ซึ่งอาจจะมีมา ทางทีมของวิชาการ ของทางผู้ที่มีส่วนเกี่ยวข้องต่าง ๆ ที่ออกมาอาจจะเป็นเขาเรียกว่าอะไรครับ เป็นรูปแบบของสิ่งที่จะเป็นสิ่งที่จะเกิด ซึ่งจะต้องเอามานำเสนอเท่านั้น ยังไม่มีการตัดสินใจแต่อย่างใดนะครับ อันนี้ก็นำเรียนไว้</w:t>
      </w:r>
    </w:p>
    <w:p>
      <w:pPr>
        <w:pStyle w:val="BodyText"/>
      </w:pPr>
      <w:r>
        <w:t xml:space="preserve">(คุณสุภนันท์) สำหรับคำถามที่ฝากเข้ามาวันนี้หมดแล้วครับ สุดท้ายคุณหมอมีอะไรที่จะฝากกับคุณผู้ชมที่ติดตามการแถลงข่าว</w:t>
      </w:r>
    </w:p>
    <w:p>
      <w:pPr>
        <w:pStyle w:val="BodyText"/>
      </w:pPr>
      <w:r>
        <w:t xml:space="preserve">(นายแพทย์ ทวีศิลป์) คงจะขอโยงไปกับทางผู้ที่นับถือศาสนาต่าง ๆ นะครับ ทั้งเมื่อกี้นี้ก็พูดถึงศาสนาพุทธ แล้วก็ทางศาสนาอิสลาม ซึ่งที่ผมเล่า มีส่วนเกี่ยวข้องกัน ทั้งทางพระสงฆ์ที่ได้ธุดงค์เสร็จแล้วก็จะกลับมายังไทย แล้วก็ในวัน 2 นี้ ก็จะเป็นสำคัญของทางศาสนาอิสลาม ต่าง ๆ เหล่านี้มีความสำคัญ ไม่ใช่แค่เรื่องของการระวังตัว ระวังกายในการที่จะติดโรค แต่ทางจิตของเราก็มีความสำคัญอย่างยิ่งนะครับ เราจะต้องมาดูแลจิตใจเราด้วย และสิ่งสำคัญที่สุดมาก ๆ แล้ว ผมว่า หลักคำสอนของทุกศาสนาสามารถมาใช้ในภาวะวิกฤตได้อย่างดี ทุก ๆ ศาสนาสอนท่าน ขอได้โปรดขอได้โปรดให้ทุก ๆ ท่านได้เอามาใช้ในตอนนี้ สังคมที่เราร้อนกายอยู่ ณ ตอนนี้ ก็จะได้สงบจิตได้ ถ้าใจเป็นนาย กายเป็นบ่าว ถ้าคำคำนี้ท่านคงได้ยินนะครับ ถ้าใจของเราดี กายของเราก็จะดีขึ้นมาด้วย ก็ขอฝากทุกท่านได้ช่วยกัน ขอบพระคุณครับ</w:t>
      </w:r>
    </w:p>
    <w:p>
      <w:pPr>
        <w:pStyle w:val="BodyText"/>
      </w:pPr>
      <w:r>
        <w:t xml:space="preserve">(คุณสุภนันท์) ขอบพระคุณครับ นายแพทย์ ทวีศิลป์ วิษณุโยธิน โฆษกศูนย์บริหารสถานการณ์โควิด-19 อาจจะไม่ได้ติดตามตั้งแต่ต้นนะครับ วันนี้ผู้ติดเชื้อยืนยันรายใหม่ 13 ราย ด้วยกัน ตอนนี้ประเทศไทยมีจำนวนผู้ติดเชื้อสะสม 2,839 ราย ขณะเดียวกันมีผู้ที่ได้รับการรักษาจนหายไปแล้ว 2,430 คน ตอนนี้มีคนที่พักรักษาตัวอยู่ที่โรงพยาบาล 359 รายนะครับ ลำดับต่อไปจะเป็นการแถลงข่าวเป็นภาคภาษาอังกฤษนะครับ สำหรับชาวต่างชาติที่อยู่ในประเทศไทย รวมทั้งสื่อมวลชนต่างประเทศที่ตอนนี้ยังคงติดตามสถานการณ์ในบ้านเราอย่างใกล้ชิด ขออนุญาตกราบเรียนเชิญท่านคุณณัฐภาณุ นพคุณ รองอธิบดีกรมสารานิเทศ และรองโฆษกกระทรวงการต่างประเทศ กราบ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เหมือนที่เราลงทุนป้องกันไปนะครับ ประมาณ 100 100 เปอร์เซ็นต์ เราก็ต้องได้คืนมา 100 150 หรือ 200 ไปเลย เหมือนที่ท่านนายกฯ ได้กล่าวเพื่อให้มีการป้องกันนะครับ จาก COVID-19 นี่ 100 เปอร์เซ็นต์เลย จนกว่าโควิดจะสิ้นซากไปจากประเทศไทย</w:t>
      </w:r>
    </w:p>
    <w:p>
      <w:pPr>
        <w:pStyle w:val="BodyText"/>
      </w:pPr>
      <w:r>
        <w:t xml:space="preserve">[ภาษาต่างประเทศ]</w:t>
      </w:r>
    </w:p>
    <w:p>
      <w:pPr>
        <w:pStyle w:val="BodyText"/>
      </w:pPr>
      <w:r>
        <w:t xml:space="preserve">(คุณสุภนันท์) ขอบพระคุณท่าน ณัฐภาณุ นพคุณ รองอธิบดีกรมสารนิเทศและรองโฆษกกระทรวงการต่างประเทศ สำหรับการแถลงข่าวในภาษาอังกฤษนะครับ หรือ ศบค. ประจำวันนี้นะครับ สำหรับช่วงบ่ายวันนี้ เรายังมีรายการพิเศษ 16.00 น. ทางด้านโฆษกกระทรวงการคลังจะมาตอบในเรื่องเงินเยียวยา 5,000 บาท ผ่านเว็บไซต์เราไม่ทิ้งกันดอทคอมหลังจากปิดรับลงทะเบียนไปแล้ว ขั้นตอนการทบทวนสิทธิ์เป็นอย่างไร การขอยืนตรวจสอบสิทธิ์คนที่ได้รับเงินเยียวยาเป็นอย่างไร จะถึงมือของผู้ที่เดือดร้อนที่แท้จริง สามารถฝากคำถาม แล้วก็ติดตามกันได้ วันนี้ 16.00 น. พร้อมทีมงานทั้งหมดลาไปก่อนนะ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3 เม.ย. 63)</dc:title>
  <dc:creator/>
  <cp:keywords/>
  <dcterms:created xsi:type="dcterms:W3CDTF">2021-03-23T08:54:48Z</dcterms:created>
  <dcterms:modified xsi:type="dcterms:W3CDTF">2021-03-23T08: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เมษายน 2563 เวลา 10.45 น.</vt:lpwstr>
  </property>
  <property fmtid="{D5CDD505-2E9C-101B-9397-08002B2CF9AE}" pid="3" name="subtitle">
    <vt:lpwstr/>
  </property>
</Properties>
</file>